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6AD5" w:rsidRDefault="00A86AD5" w:rsidP="00A86AD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>
            <wp:extent cx="1962447" cy="281840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29417-aba4687c-f1b2-45e9-96ec-b64f9839f8a1-dr-tests-logo-new-original-1398902616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447" cy="28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AD5" w:rsidRDefault="00A86AD5" w:rsidP="00A86AD5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ED4C9D" w:rsidRPr="00ED4C9D" w:rsidRDefault="00ED4C9D" w:rsidP="00ED4C9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D4C9D">
        <w:rPr>
          <w:rFonts w:ascii="Times New Roman" w:eastAsia="Times New Roman" w:hAnsi="Times New Roman" w:cs="Times New Roman"/>
          <w:b/>
          <w:sz w:val="24"/>
          <w:szCs w:val="24"/>
        </w:rPr>
        <w:t>FOR IMMEDIATE RELEASE</w:t>
      </w:r>
    </w:p>
    <w:p w:rsidR="00ED4C9D" w:rsidRPr="00ED4C9D" w:rsidRDefault="00ED4C9D" w:rsidP="00ED4C9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D4C9D" w:rsidRPr="00ED4C9D" w:rsidRDefault="00ED4C9D" w:rsidP="00ED4C9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CA"/>
        </w:rPr>
      </w:pPr>
      <w:r w:rsidRPr="00ED4C9D">
        <w:rPr>
          <w:rFonts w:ascii="Times New Roman" w:eastAsia="Times New Roman" w:hAnsi="Times New Roman" w:cs="Times New Roman"/>
          <w:b/>
          <w:sz w:val="24"/>
          <w:szCs w:val="24"/>
        </w:rPr>
        <w:t xml:space="preserve">Media Contact: </w:t>
      </w:r>
      <w:r w:rsidR="00270FAE" w:rsidRPr="00270FAE">
        <w:rPr>
          <w:rFonts w:ascii="Times New Roman" w:eastAsia="Times New Roman" w:hAnsi="Times New Roman" w:cs="Times New Roman"/>
          <w:sz w:val="24"/>
          <w:szCs w:val="24"/>
          <w:lang w:val="en-CA"/>
        </w:rPr>
        <w:t>Cathy Gillen</w:t>
      </w:r>
      <w:r w:rsidRPr="00ED4C9D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 </w:t>
      </w:r>
    </w:p>
    <w:p w:rsidR="00ED4C9D" w:rsidRPr="00ED4C9D" w:rsidRDefault="00ED4C9D" w:rsidP="00ED4C9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D4C9D">
        <w:rPr>
          <w:rFonts w:ascii="Times New Roman" w:eastAsia="Times New Roman" w:hAnsi="Times New Roman" w:cs="Times New Roman"/>
          <w:b/>
          <w:sz w:val="24"/>
          <w:szCs w:val="24"/>
        </w:rPr>
        <w:t xml:space="preserve">E-mail: </w:t>
      </w:r>
      <w:hyperlink r:id="rId5" w:history="1">
        <w:r w:rsidR="00270FAE" w:rsidRPr="005031A7">
          <w:rPr>
            <w:rStyle w:val="Hyperlink"/>
          </w:rPr>
          <w:t>Cathy@thegillengroup.com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ED4C9D" w:rsidRPr="00ED4C9D" w:rsidRDefault="00ED4C9D" w:rsidP="00ED4C9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D4C9D" w:rsidRPr="00ED4C9D" w:rsidRDefault="00ED4C9D" w:rsidP="00ED4C9D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</w:rPr>
      </w:pPr>
      <w:r w:rsidRPr="00ED4C9D">
        <w:rPr>
          <w:rFonts w:ascii="Times New Roman" w:eastAsia="Times New Roman" w:hAnsi="Times New Roman" w:cs="Times New Roman"/>
          <w:b/>
          <w:sz w:val="32"/>
          <w:szCs w:val="32"/>
          <w:highlight w:val="yellow"/>
        </w:rPr>
        <w:t>_______</w:t>
      </w:r>
      <w:r w:rsidRPr="00ED4C9D">
        <w:rPr>
          <w:rFonts w:ascii="Times New Roman" w:eastAsia="Times New Roman" w:hAnsi="Times New Roman" w:cs="Times New Roman"/>
          <w:b/>
          <w:sz w:val="32"/>
          <w:szCs w:val="32"/>
        </w:rPr>
        <w:t xml:space="preserve"> Library Announces </w:t>
      </w:r>
      <w:r w:rsidR="006D7AD6">
        <w:rPr>
          <w:rFonts w:ascii="Times New Roman" w:eastAsia="Times New Roman" w:hAnsi="Times New Roman" w:cs="Times New Roman"/>
          <w:b/>
          <w:sz w:val="32"/>
          <w:szCs w:val="32"/>
        </w:rPr>
        <w:t xml:space="preserve">a </w:t>
      </w:r>
      <w:r w:rsidRPr="00ED4C9D">
        <w:rPr>
          <w:rFonts w:ascii="Times New Roman" w:eastAsia="Times New Roman" w:hAnsi="Times New Roman" w:cs="Times New Roman"/>
          <w:b/>
          <w:sz w:val="32"/>
          <w:szCs w:val="32"/>
        </w:rPr>
        <w:t xml:space="preserve">Partnership with Driving-Tests.org: </w:t>
      </w:r>
      <w:r w:rsidR="00160B14">
        <w:rPr>
          <w:rFonts w:ascii="Times New Roman" w:eastAsia="Times New Roman" w:hAnsi="Times New Roman" w:cs="Times New Roman"/>
          <w:b/>
          <w:sz w:val="32"/>
          <w:szCs w:val="32"/>
        </w:rPr>
        <w:t xml:space="preserve">Practice </w:t>
      </w:r>
      <w:r w:rsidRPr="00ED4C9D">
        <w:rPr>
          <w:rFonts w:ascii="Times New Roman" w:eastAsia="Times New Roman" w:hAnsi="Times New Roman" w:cs="Times New Roman"/>
          <w:b/>
          <w:sz w:val="32"/>
          <w:szCs w:val="32"/>
        </w:rPr>
        <w:t>Driving Tests for Patrons</w:t>
      </w:r>
    </w:p>
    <w:p w:rsidR="00ED4C9D" w:rsidRPr="00ED4C9D" w:rsidRDefault="00ED4C9D" w:rsidP="00ED4C9D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</w:rPr>
      </w:pPr>
    </w:p>
    <w:p w:rsidR="00ED4C9D" w:rsidRPr="00ED4C9D" w:rsidRDefault="00ED4C9D" w:rsidP="00ED4C9D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D4C9D">
        <w:rPr>
          <w:rFonts w:ascii="Times New Roman" w:eastAsia="Times New Roman" w:hAnsi="Times New Roman" w:cs="Times New Roman"/>
          <w:i/>
          <w:sz w:val="24"/>
          <w:szCs w:val="24"/>
          <w:highlight w:val="yellow"/>
        </w:rPr>
        <w:t>______</w:t>
      </w:r>
      <w:r w:rsidRPr="00ED4C9D">
        <w:rPr>
          <w:rFonts w:ascii="Times New Roman" w:eastAsia="Times New Roman" w:hAnsi="Times New Roman" w:cs="Times New Roman"/>
          <w:i/>
          <w:sz w:val="24"/>
          <w:szCs w:val="24"/>
        </w:rPr>
        <w:t xml:space="preserve"> Library is pleased to announce a new </w:t>
      </w:r>
      <w:r w:rsidRPr="00A947E5">
        <w:rPr>
          <w:rFonts w:ascii="Times New Roman" w:eastAsia="Times New Roman" w:hAnsi="Times New Roman" w:cs="Times New Roman"/>
          <w:i/>
          <w:noProof/>
          <w:sz w:val="24"/>
          <w:szCs w:val="24"/>
        </w:rPr>
        <w:t>partnership</w:t>
      </w:r>
      <w:r w:rsidRPr="00ED4C9D">
        <w:rPr>
          <w:rFonts w:ascii="Times New Roman" w:eastAsia="Times New Roman" w:hAnsi="Times New Roman" w:cs="Times New Roman"/>
          <w:i/>
          <w:sz w:val="24"/>
          <w:szCs w:val="24"/>
        </w:rPr>
        <w:t xml:space="preserve"> with Driving-Tests.org, one of the nation’s </w:t>
      </w:r>
      <w:r w:rsidR="00AE0B4D">
        <w:rPr>
          <w:rFonts w:ascii="Times New Roman" w:eastAsia="Times New Roman" w:hAnsi="Times New Roman" w:cs="Times New Roman"/>
          <w:i/>
          <w:sz w:val="24"/>
          <w:szCs w:val="24"/>
        </w:rPr>
        <w:t>p</w:t>
      </w:r>
      <w:r w:rsidR="00B22232">
        <w:rPr>
          <w:rFonts w:ascii="Times New Roman" w:eastAsia="Times New Roman" w:hAnsi="Times New Roman" w:cs="Times New Roman"/>
          <w:i/>
          <w:sz w:val="24"/>
          <w:szCs w:val="24"/>
        </w:rPr>
        <w:t>remier</w:t>
      </w:r>
      <w:r w:rsidR="00AE0B4D" w:rsidRPr="00ED4C9D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ED4C9D">
        <w:rPr>
          <w:rFonts w:ascii="Times New Roman" w:eastAsia="Times New Roman" w:hAnsi="Times New Roman" w:cs="Times New Roman"/>
          <w:i/>
          <w:sz w:val="24"/>
          <w:szCs w:val="24"/>
        </w:rPr>
        <w:t>sites for driver’s license practice tests. Th</w:t>
      </w:r>
      <w:r w:rsidR="00231B1B">
        <w:rPr>
          <w:rFonts w:ascii="Times New Roman" w:eastAsia="Times New Roman" w:hAnsi="Times New Roman" w:cs="Times New Roman"/>
          <w:i/>
          <w:sz w:val="24"/>
          <w:szCs w:val="24"/>
        </w:rPr>
        <w:t>is</w:t>
      </w:r>
      <w:r w:rsidRPr="00ED4C9D">
        <w:rPr>
          <w:rFonts w:ascii="Times New Roman" w:eastAsia="Times New Roman" w:hAnsi="Times New Roman" w:cs="Times New Roman"/>
          <w:i/>
          <w:sz w:val="24"/>
          <w:szCs w:val="24"/>
        </w:rPr>
        <w:t xml:space="preserve"> partnership will strengthen the library’s mission to be a vital gateway to information.</w:t>
      </w:r>
    </w:p>
    <w:p w:rsidR="00ED4C9D" w:rsidRPr="00ED4C9D" w:rsidRDefault="00ED4C9D" w:rsidP="00ED4C9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D4C9D" w:rsidRPr="00ED4C9D" w:rsidRDefault="00ED4C9D" w:rsidP="00ED4C9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4C9D">
        <w:rPr>
          <w:rFonts w:ascii="Times New Roman" w:eastAsia="Times New Roman" w:hAnsi="Times New Roman" w:cs="Times New Roman"/>
          <w:sz w:val="24"/>
          <w:szCs w:val="24"/>
          <w:highlight w:val="yellow"/>
        </w:rPr>
        <w:t>_______</w:t>
      </w:r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 Library announces a </w:t>
      </w:r>
      <w:r w:rsidRPr="00A947E5">
        <w:rPr>
          <w:rFonts w:ascii="Times New Roman" w:eastAsia="Times New Roman" w:hAnsi="Times New Roman" w:cs="Times New Roman"/>
          <w:noProof/>
          <w:sz w:val="24"/>
          <w:szCs w:val="24"/>
        </w:rPr>
        <w:t>partnership</w:t>
      </w:r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 with </w:t>
      </w:r>
      <w:hyperlink r:id="rId6" w:history="1">
        <w:r w:rsidRPr="005031A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Driving-Tests.org</w:t>
        </w:r>
      </w:hyperlink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, a company dedicated to driver safety and education, to offer free Department of Motor Vehicles (DMV) practice tests to library patrons, starting </w:t>
      </w:r>
      <w:r w:rsidR="00160B14"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 w:rsidRPr="00ED4C9D">
        <w:rPr>
          <w:rFonts w:ascii="Times New Roman" w:eastAsia="Times New Roman" w:hAnsi="Times New Roman" w:cs="Times New Roman"/>
          <w:sz w:val="24"/>
          <w:szCs w:val="24"/>
        </w:rPr>
        <w:t>XXXX, 201</w:t>
      </w:r>
      <w:r w:rsidR="006A5334">
        <w:rPr>
          <w:rFonts w:ascii="Times New Roman" w:eastAsia="Times New Roman" w:hAnsi="Times New Roman" w:cs="Times New Roman"/>
          <w:sz w:val="24"/>
          <w:szCs w:val="24"/>
        </w:rPr>
        <w:t>7</w:t>
      </w:r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. The </w:t>
      </w:r>
      <w:r w:rsidR="00160B14">
        <w:rPr>
          <w:rFonts w:ascii="Times New Roman" w:eastAsia="Times New Roman" w:hAnsi="Times New Roman" w:cs="Times New Roman"/>
          <w:sz w:val="24"/>
          <w:szCs w:val="24"/>
        </w:rPr>
        <w:t>practice</w:t>
      </w:r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 tests </w:t>
      </w:r>
      <w:r w:rsidR="001B591E">
        <w:rPr>
          <w:rFonts w:ascii="Times New Roman" w:eastAsia="Times New Roman" w:hAnsi="Times New Roman" w:cs="Times New Roman"/>
          <w:sz w:val="24"/>
          <w:szCs w:val="24"/>
        </w:rPr>
        <w:t xml:space="preserve">are </w:t>
      </w:r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based on the state’s </w:t>
      </w:r>
      <w:r w:rsidR="001B591E">
        <w:rPr>
          <w:rFonts w:ascii="Times New Roman" w:eastAsia="Times New Roman" w:hAnsi="Times New Roman" w:cs="Times New Roman"/>
          <w:sz w:val="24"/>
          <w:szCs w:val="24"/>
        </w:rPr>
        <w:t xml:space="preserve">actual </w:t>
      </w:r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DMV materials. </w:t>
      </w:r>
      <w:r w:rsidR="00160B14">
        <w:rPr>
          <w:rFonts w:ascii="Times New Roman" w:eastAsia="Times New Roman" w:hAnsi="Times New Roman" w:cs="Times New Roman"/>
          <w:sz w:val="24"/>
          <w:szCs w:val="24"/>
        </w:rPr>
        <w:t>Driving-Tests.org</w:t>
      </w:r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 is the only site of its kind to </w:t>
      </w:r>
      <w:r w:rsidR="00160B14">
        <w:rPr>
          <w:rFonts w:ascii="Times New Roman" w:eastAsia="Times New Roman" w:hAnsi="Times New Roman" w:cs="Times New Roman"/>
          <w:sz w:val="24"/>
          <w:szCs w:val="24"/>
        </w:rPr>
        <w:t>provide</w:t>
      </w:r>
      <w:r w:rsidR="00160B14" w:rsidRPr="00ED4C9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accessibility tools that let users hear selections read aloud, </w:t>
      </w:r>
      <w:r w:rsidR="0084081D">
        <w:rPr>
          <w:rFonts w:ascii="Times New Roman" w:eastAsia="Times New Roman" w:hAnsi="Times New Roman" w:cs="Times New Roman"/>
          <w:sz w:val="24"/>
          <w:szCs w:val="24"/>
        </w:rPr>
        <w:t>convert</w:t>
      </w:r>
      <w:r w:rsidR="0084081D" w:rsidRPr="00ED4C9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them to MP3, translate pages into other languages, magnify text, and mask portions of the screen for greater visibility on the driving practice tests. </w:t>
      </w:r>
    </w:p>
    <w:p w:rsidR="00ED4C9D" w:rsidRPr="00ED4C9D" w:rsidRDefault="00ED4C9D" w:rsidP="00ED4C9D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The creators of Driving-Tests.org have emphasized availability and accessibility to help new drivers study state manuals and take driving practice tests. </w:t>
      </w:r>
      <w:r w:rsidR="003A5FC5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ED4C9D">
        <w:rPr>
          <w:rFonts w:ascii="Times New Roman" w:eastAsia="Times New Roman" w:hAnsi="Times New Roman" w:cs="Times New Roman"/>
          <w:sz w:val="24"/>
          <w:szCs w:val="24"/>
        </w:rPr>
        <w:t>artnership</w:t>
      </w:r>
      <w:r w:rsidR="003A5FC5">
        <w:rPr>
          <w:rFonts w:ascii="Times New Roman" w:eastAsia="Times New Roman" w:hAnsi="Times New Roman" w:cs="Times New Roman"/>
          <w:sz w:val="24"/>
          <w:szCs w:val="24"/>
        </w:rPr>
        <w:t xml:space="preserve"> with Driving-Tests.org</w:t>
      </w:r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 allows the </w:t>
      </w:r>
      <w:r w:rsidRPr="00ED4C9D">
        <w:rPr>
          <w:rFonts w:ascii="Times New Roman" w:eastAsia="Times New Roman" w:hAnsi="Times New Roman" w:cs="Times New Roman"/>
          <w:sz w:val="24"/>
          <w:szCs w:val="24"/>
          <w:highlight w:val="yellow"/>
        </w:rPr>
        <w:t>_______</w:t>
      </w:r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 Library to harness the power of Driving-</w:t>
      </w:r>
      <w:proofErr w:type="spellStart"/>
      <w:r w:rsidRPr="00ED4C9D">
        <w:rPr>
          <w:rFonts w:ascii="Times New Roman" w:eastAsia="Times New Roman" w:hAnsi="Times New Roman" w:cs="Times New Roman"/>
          <w:sz w:val="24"/>
          <w:szCs w:val="24"/>
        </w:rPr>
        <w:t>Tests.org’s</w:t>
      </w:r>
      <w:proofErr w:type="spellEnd"/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 specialized practice exams to turn new drivers into safer drivers. </w:t>
      </w:r>
    </w:p>
    <w:p w:rsidR="00ED4C9D" w:rsidRPr="00ED4C9D" w:rsidRDefault="00ED4C9D" w:rsidP="00ED4C9D">
      <w:pPr>
        <w:spacing w:before="240"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4C9D">
        <w:rPr>
          <w:rFonts w:ascii="Times New Roman" w:eastAsia="Times New Roman" w:hAnsi="Times New Roman" w:cs="Times New Roman"/>
          <w:sz w:val="24"/>
          <w:szCs w:val="24"/>
        </w:rPr>
        <w:t>Our new program will work as an outreach to several valued groups of patrons, including teens, those with disabilities, and seniors who need to take a renewal exam, as well as patrons at every other stage of life.</w:t>
      </w:r>
    </w:p>
    <w:p w:rsidR="00ED4C9D" w:rsidRPr="00ED4C9D" w:rsidRDefault="00ED4C9D" w:rsidP="00ED4C9D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D4C9D" w:rsidRPr="00ED4C9D" w:rsidRDefault="00ED4C9D" w:rsidP="00ED4C9D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4C9D">
        <w:rPr>
          <w:rFonts w:ascii="Times New Roman" w:eastAsia="Times New Roman" w:hAnsi="Times New Roman" w:cs="Times New Roman"/>
          <w:sz w:val="24"/>
          <w:szCs w:val="24"/>
        </w:rPr>
        <w:t>“We have partnerships with hundreds of schools and libraries across the nation, devoted to creating safe drivers,” says Andrei Zakhareuski, the founder of Driving-Tests.org. “Our partners value information and accessibility – the same values we have, and the ones that lead to safer roadways.”</w:t>
      </w:r>
    </w:p>
    <w:p w:rsidR="00ED4C9D" w:rsidRPr="00ED4C9D" w:rsidRDefault="00ED4C9D" w:rsidP="00ED4C9D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D4C9D" w:rsidRPr="00ED4C9D" w:rsidRDefault="00ED4C9D" w:rsidP="00ED4C9D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For more information on the library, please visit </w:t>
      </w:r>
      <w:r w:rsidRPr="00ED4C9D">
        <w:rPr>
          <w:rFonts w:ascii="Times New Roman" w:eastAsia="Times New Roman" w:hAnsi="Times New Roman" w:cs="Times New Roman"/>
          <w:sz w:val="24"/>
          <w:szCs w:val="24"/>
          <w:highlight w:val="yellow"/>
        </w:rPr>
        <w:t>________</w:t>
      </w:r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. For their new partner site, please visit </w:t>
      </w:r>
      <w:r w:rsidRPr="00ED4C9D">
        <w:rPr>
          <w:rFonts w:ascii="Times New Roman" w:eastAsia="Times New Roman" w:hAnsi="Times New Roman" w:cs="Times New Roman"/>
          <w:sz w:val="24"/>
          <w:szCs w:val="24"/>
          <w:highlight w:val="yellow"/>
        </w:rPr>
        <w:t>_________</w:t>
      </w:r>
      <w:r w:rsidRPr="00270FA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ED4C9D" w:rsidRPr="00ED4C9D" w:rsidRDefault="00ED4C9D" w:rsidP="00ED4C9D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D4C9D" w:rsidRPr="00ED4C9D" w:rsidRDefault="00ED4C9D" w:rsidP="00ED4C9D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For more information on presenting Driving-Tests.org </w:t>
      </w:r>
      <w:bookmarkStart w:id="0" w:name="_GoBack"/>
      <w:bookmarkEnd w:id="0"/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582F3D">
        <w:rPr>
          <w:rFonts w:ascii="Times New Roman" w:eastAsia="Times New Roman" w:hAnsi="Times New Roman" w:cs="Times New Roman"/>
          <w:sz w:val="24"/>
          <w:szCs w:val="24"/>
        </w:rPr>
        <w:t>its</w:t>
      </w:r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 services to your library patrons, please visit </w:t>
      </w:r>
      <w:hyperlink r:id="rId7" w:history="1">
        <w:r w:rsidRPr="00ED4C9D">
          <w:rPr>
            <w:rFonts w:ascii="Times New Roman" w:eastAsia="Times New Roman" w:hAnsi="Times New Roman" w:cs="Times New Roman"/>
            <w:color w:val="428BCA"/>
            <w:sz w:val="24"/>
            <w:szCs w:val="24"/>
            <w:bdr w:val="none" w:sz="0" w:space="0" w:color="auto" w:frame="1"/>
          </w:rPr>
          <w:t>http://driving-tests.org/library/</w:t>
        </w:r>
      </w:hyperlink>
      <w:r w:rsidRPr="00ED4C9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ED4C9D" w:rsidRPr="00ED4C9D" w:rsidRDefault="00ED4C9D" w:rsidP="00ED4C9D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02BA0" w:rsidRPr="00A86AD5" w:rsidRDefault="00A02BA0" w:rsidP="00ED4C9D">
      <w:pPr>
        <w:spacing w:after="0" w:line="240" w:lineRule="auto"/>
        <w:jc w:val="center"/>
        <w:rPr>
          <w:rFonts w:ascii="Times New Roman" w:hAnsi="Times New Roman" w:cs="Times New Roman"/>
        </w:rPr>
      </w:pPr>
    </w:p>
    <w:sectPr w:rsidR="00A02BA0" w:rsidRPr="00A86A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zMDMxNzM2s7QwMjNT0lEKTi0uzszPAykwrAUAvrf0OiwAAAA="/>
  </w:docVars>
  <w:rsids>
    <w:rsidRoot w:val="008D0F16"/>
    <w:rsid w:val="00160B14"/>
    <w:rsid w:val="001B591E"/>
    <w:rsid w:val="001D4382"/>
    <w:rsid w:val="001D4E85"/>
    <w:rsid w:val="00231B1B"/>
    <w:rsid w:val="00270FAE"/>
    <w:rsid w:val="00360A68"/>
    <w:rsid w:val="003A578F"/>
    <w:rsid w:val="003A5FC5"/>
    <w:rsid w:val="003C6A41"/>
    <w:rsid w:val="00490652"/>
    <w:rsid w:val="005031A7"/>
    <w:rsid w:val="00582F3D"/>
    <w:rsid w:val="00611AA8"/>
    <w:rsid w:val="00693B69"/>
    <w:rsid w:val="006A5334"/>
    <w:rsid w:val="006C21CE"/>
    <w:rsid w:val="006D7AD6"/>
    <w:rsid w:val="006F2988"/>
    <w:rsid w:val="0078397F"/>
    <w:rsid w:val="00825E10"/>
    <w:rsid w:val="00826BEF"/>
    <w:rsid w:val="008345F1"/>
    <w:rsid w:val="0084081D"/>
    <w:rsid w:val="0089003E"/>
    <w:rsid w:val="008D0F16"/>
    <w:rsid w:val="0090594C"/>
    <w:rsid w:val="009A6CB9"/>
    <w:rsid w:val="00A02BA0"/>
    <w:rsid w:val="00A755B7"/>
    <w:rsid w:val="00A86AD5"/>
    <w:rsid w:val="00A947E5"/>
    <w:rsid w:val="00AA7B93"/>
    <w:rsid w:val="00AE0B4D"/>
    <w:rsid w:val="00B03A45"/>
    <w:rsid w:val="00B21CEA"/>
    <w:rsid w:val="00B22232"/>
    <w:rsid w:val="00B6382A"/>
    <w:rsid w:val="00BD6905"/>
    <w:rsid w:val="00CA4343"/>
    <w:rsid w:val="00CD06FC"/>
    <w:rsid w:val="00D3294C"/>
    <w:rsid w:val="00E16473"/>
    <w:rsid w:val="00E4594A"/>
    <w:rsid w:val="00E53BB5"/>
    <w:rsid w:val="00E62EE9"/>
    <w:rsid w:val="00ED4C9D"/>
    <w:rsid w:val="00FA0726"/>
    <w:rsid w:val="00FA1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FE594"/>
  <w15:docId w15:val="{2123923E-E1FE-4E4D-8F4F-B1AEA9905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45F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9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94C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5031A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driving-tests.org/library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driving-tests.org/" TargetMode="External"/><Relationship Id="rId5" Type="http://schemas.openxmlformats.org/officeDocument/2006/relationships/hyperlink" Target="Cathy@thegillengroup.com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egant eLearning</Company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ria Bodden</dc:creator>
  <cp:lastModifiedBy>Andrei Zakhareuski</cp:lastModifiedBy>
  <cp:revision>33</cp:revision>
  <dcterms:created xsi:type="dcterms:W3CDTF">2014-10-30T14:31:00Z</dcterms:created>
  <dcterms:modified xsi:type="dcterms:W3CDTF">2017-08-08T17:47:00Z</dcterms:modified>
</cp:coreProperties>
</file>